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figures - semicompact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ttps://github.com/quarto-dev/quarto-cli/discussions/7022#discussioncomment-7116311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dummy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upp-subfig-semicompact_files/figure-docx/fig-dummy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ummy figure</w:t>
            </w:r>
          </w:p>
          <w:bookmarkEnd w:id="2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fig-dummy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upp-subfig-semicompact_files/figure-docx/unnamed-chunk-2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: dummy figure 2</w:t>
            </w:r>
          </w:p>
          <w:bookmarkEnd w:id="28"/>
        </w:tc>
      </w:tr>
    </w:tbl>
    <w:p>
      <w:pPr>
        <w:pStyle w:val="BodyText"/>
      </w:pPr>
      <w:r>
        <w:t xml:space="preserve">See Supplementary Figure</w:t>
      </w:r>
      <w:r>
        <w:t xml:space="preserve"> </w:t>
      </w:r>
      <w:hyperlink w:anchor="suppfig-subfigs">
        <w:r>
          <w:rPr>
            <w:rStyle w:val="Hyperlink"/>
          </w:rPr>
          <w:t xml:space="preserve">Supplementary Figure 2</w:t>
        </w:r>
      </w:hyperlink>
      <w:r>
        <w:t xml:space="preserve">, specifically</w:t>
      </w:r>
      <w:r>
        <w:t xml:space="preserve"> </w:t>
      </w:r>
      <w:hyperlink w:anchor="fig-subfigs-1">
        <w:r>
          <w:rPr>
            <w:rStyle w:val="Hyperlink"/>
          </w:rPr>
          <w:t xml:space="preserve">Supplementary Figure 2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ubfigs-2">
        <w:r>
          <w:rPr>
            <w:rStyle w:val="Hyperlink"/>
          </w:rPr>
          <w:t xml:space="preserve">Supplementary Figure 2 (b)</w:t>
        </w:r>
      </w:hyperlink>
    </w:p>
    <w:bookmarkStart w:id="37" w:name="suppfig-subfig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" w:name="fig-subfigs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4384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-subfig-semicompact_files/figure-docx/fig-subfigs-1-1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384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3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6" w:name="fig-subfigs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438400" cy="3657600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-subfig-semicompact_files/figure-docx/fig-subfigs-2-1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384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3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Supplementary Figure 2: Chart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hyperlink" Id="rId20" Target="https://github.com/quarto-dev/quarto-cli/discussions/7022#discussioncomment-7116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quarto-dev/quarto-cli/discussions/7022#discussioncomment-7116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s - semicompact</dc:title>
  <dc:creator/>
  <cp:keywords/>
  <dcterms:created xsi:type="dcterms:W3CDTF">2024-11-15T03:33:19Z</dcterms:created>
  <dcterms:modified xsi:type="dcterms:W3CDTF">2024-11-15T03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